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4E9E41" w14:textId="5AE38D59" w:rsidR="002E2906" w:rsidRPr="00187A2E" w:rsidRDefault="00187A2E" w:rsidP="00187A2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87A2E">
        <w:rPr>
          <w:rFonts w:ascii="Times New Roman" w:hAnsi="Times New Roman" w:cs="Times New Roman"/>
          <w:b/>
          <w:bCs/>
          <w:sz w:val="24"/>
          <w:szCs w:val="24"/>
        </w:rPr>
        <w:t xml:space="preserve">Cvičení </w:t>
      </w:r>
      <w:r w:rsidR="00D63AA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187A2E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11ECB724" w14:textId="745AC82F" w:rsidR="00187A2E" w:rsidRDefault="00D63AAB" w:rsidP="00187A2E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Pr="00D63AAB">
          <w:rPr>
            <w:rStyle w:val="Hypertextovodkaz"/>
            <w:rFonts w:ascii="Times New Roman" w:hAnsi="Times New Roman" w:cs="Times New Roman"/>
            <w:sz w:val="24"/>
            <w:szCs w:val="24"/>
          </w:rPr>
          <w:t>https://docs.google.com/spreadsheets/d/1FFBNYa7-vaRLbgyejRPjp6X-xvrV0UQee1nKB28fH2o/edit?usp=sharing</w:t>
        </w:r>
      </w:hyperlink>
      <w:r w:rsidRPr="00D63A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D2B714" w14:textId="77777777" w:rsidR="00D63AAB" w:rsidRPr="00D63AAB" w:rsidRDefault="00D63AAB" w:rsidP="00187A2E">
      <w:pPr>
        <w:rPr>
          <w:rFonts w:ascii="Times New Roman" w:hAnsi="Times New Roman" w:cs="Times New Roman"/>
          <w:sz w:val="24"/>
          <w:szCs w:val="24"/>
        </w:rPr>
      </w:pPr>
    </w:p>
    <w:p w14:paraId="632DEFD2" w14:textId="040E2EFA" w:rsidR="00187A2E" w:rsidRDefault="00187A2E" w:rsidP="00187A2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87A2E">
        <w:rPr>
          <w:rFonts w:ascii="Times New Roman" w:hAnsi="Times New Roman" w:cs="Times New Roman"/>
          <w:b/>
          <w:bCs/>
          <w:sz w:val="24"/>
          <w:szCs w:val="24"/>
        </w:rPr>
        <w:t xml:space="preserve">Cvičení </w:t>
      </w:r>
      <w:r w:rsidR="00D63AAB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187A2E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2F2CE3E5" w14:textId="59BEB2D3" w:rsidR="00D63AAB" w:rsidRPr="00D63AAB" w:rsidRDefault="00D63AAB" w:rsidP="00187A2E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D63AAB">
          <w:rPr>
            <w:rStyle w:val="Hypertextovodkaz"/>
            <w:rFonts w:ascii="Times New Roman" w:hAnsi="Times New Roman" w:cs="Times New Roman"/>
            <w:sz w:val="24"/>
            <w:szCs w:val="24"/>
          </w:rPr>
          <w:t>https://docs.google.com/spreadsheets/d/18r_GUEA4aYc8evJZApJYUyIenIOK_zwxZArFQfEEJmA/edit?usp=sharin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</w:t>
      </w:r>
      <w:bookmarkStart w:id="0" w:name="_GoBack"/>
      <w:bookmarkEnd w:id="0"/>
    </w:p>
    <w:sectPr w:rsidR="00D63AAB" w:rsidRPr="00D63A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DI3NzIyMjEwtLRU0lEKTi0uzszPAykwrAUAjPJrgSwAAAA="/>
  </w:docVars>
  <w:rsids>
    <w:rsidRoot w:val="00190024"/>
    <w:rsid w:val="00187A2E"/>
    <w:rsid w:val="00190024"/>
    <w:rsid w:val="002E2906"/>
    <w:rsid w:val="00B27648"/>
    <w:rsid w:val="00D63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6719598"/>
  <w15:chartTrackingRefBased/>
  <w15:docId w15:val="{944106D6-8019-477B-915B-722DB625D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187A2E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87A2E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B276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spreadsheets/d/18r_GUEA4aYc8evJZApJYUyIenIOK_zwxZArFQfEEJmA/edit?usp=sharing" TargetMode="External"/><Relationship Id="rId4" Type="http://schemas.openxmlformats.org/officeDocument/2006/relationships/hyperlink" Target="https://docs.google.com/spreadsheets/d/18r_GUEA4aYc8evJZApJYUyIenIOK_zwxZArFQfEEJmA/edit?usp=sharing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7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Řehoř</dc:creator>
  <cp:keywords/>
  <dc:description/>
  <cp:lastModifiedBy>Jan Řehoř</cp:lastModifiedBy>
  <cp:revision>3</cp:revision>
  <dcterms:created xsi:type="dcterms:W3CDTF">2020-02-26T12:12:00Z</dcterms:created>
  <dcterms:modified xsi:type="dcterms:W3CDTF">2020-03-25T16:47:00Z</dcterms:modified>
</cp:coreProperties>
</file>